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ssica Fain's Switch Framework Anchors Today's Learning Recommendation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23</w:t>
      </w:r>
    </w:p>
    <w:bookmarkStart w:id="36" w:name="X63f12ae8b24bcda33debb170f29fc0e8911bfa9"/>
    <w:p>
      <w:pPr>
        <w:pStyle w:val="Heading1"/>
      </w:pPr>
      <w:r>
        <w:t xml:space="preserve">Jessica Fain’s Switch Framework Anchors Today’s Learning Recommendations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3, 2026</w:t>
      </w:r>
    </w:p>
    <w:p>
      <w:pPr>
        <w:pStyle w:val="BodyText"/>
      </w:pPr>
      <w:r>
        <w:t xml:space="preserve">Jessica Fain’s endorsement of</w:t>
      </w:r>
      <w:r>
        <w:t xml:space="preserve"> </w:t>
      </w:r>
      <w:r>
        <w:rPr>
          <w:iCs/>
          <w:i/>
        </w:rPr>
        <w:t xml:space="preserve">Switch</w:t>
      </w:r>
      <w:r>
        <w:t xml:space="preserve"> </w:t>
      </w:r>
      <w:r>
        <w:t xml:space="preserve">stands out because it comes with a specific change-management principle she still uses. Her historical-fiction picks add a clear perspective-building theme, while Elon Musk contributes a sparse but direct philosophy video recommendation.</w:t>
      </w:r>
    </w:p>
    <w:bookmarkStart w:id="25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Jessica Fain’s</w:t>
      </w:r>
      <w:r>
        <w:t xml:space="preserve"> </w:t>
      </w:r>
      <w:r>
        <w:rPr>
          <w:iCs/>
          <w:i/>
        </w:rPr>
        <w:t xml:space="preserve">Switch</w:t>
      </w:r>
      <w:r>
        <w:t xml:space="preserve"> </w:t>
      </w:r>
      <w:r>
        <w:t xml:space="preserve">mention is the strongest save today because it pairs a strong endorsement with a specific framework she still uses:</w:t>
      </w:r>
      <w:r>
        <w:t xml:space="preserve"> </w:t>
      </w:r>
      <w:r>
        <w:t xml:space="preserve">“</w:t>
      </w:r>
      <w:r>
        <w:t xml:space="preserve">shrink the change.</w:t>
      </w:r>
      <w:r>
        <w:t xml:space="preserve">”</w:t>
      </w:r>
      <w:r>
        <w:t xml:space="preserve"> </w:t>
      </w:r>
      <w:r>
        <w:t xml:space="preserve">Her summary is to turn an overwhelming initiative into a small experiment or one-week proof of concept, which helps build momentum and trust with leaders [1].</w:t>
      </w:r>
    </w:p>
    <w:bookmarkStart w:id="24" w:name="switch"/>
    <w:p>
      <w:pPr>
        <w:pStyle w:val="Heading3"/>
      </w:pPr>
      <w:r>
        <w:rPr>
          <w:iCs/>
          <w:i/>
        </w:rPr>
        <w:t xml:space="preserve">Swi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Switch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essica Fain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reak intimidating change into smaller experiments instead of asking for a long, uncertain commitmen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in says it is one of the only business books she has liked, and she ties it to a concrete mechanism for earning buy-in: smaller bets create momentum and trust [1]</w:t>
      </w:r>
    </w:p>
    <w:p>
      <w:pPr>
        <w:pStyle w:val="BlockText"/>
      </w:pPr>
      <w:r>
        <w:t xml:space="preserve">“</w:t>
      </w:r>
      <w:r>
        <w:t xml:space="preserve">If something seems scary and overwhelming, how do you make it so much smaller so that it’s an experiment, it’s a one week proof of concept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The art of influence: The single most important skill left that AI can’t replace | Jessica Fain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RP4vJeIb7WU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art of influence: The single most important skill left that AI can’t replace | Jessica Fain (58:33)</w:t>
      </w:r>
    </w:p>
    <w:bookmarkEnd w:id="24"/>
    <w:bookmarkEnd w:id="25"/>
    <w:bookmarkStart w:id="29" w:name="X5f747e72d389a741f8fd5e79bfad0e4b67f30e1"/>
    <w:p>
      <w:pPr>
        <w:pStyle w:val="Heading2"/>
      </w:pPr>
      <w:r>
        <w:t xml:space="preserve">Perspective-building fiction from Jessica Fain</w:t>
      </w:r>
    </w:p>
    <w:p>
      <w:pPr>
        <w:pStyle w:val="FirstParagraph"/>
      </w:pPr>
      <w:r>
        <w:t xml:space="preserve">Fain’s other recommendations form a coherent cluster: historical fiction as a way to access unfamiliar worlds and experiences [1].</w:t>
      </w:r>
    </w:p>
    <w:p>
      <w:pPr>
        <w:pStyle w:val="BlockText"/>
      </w:pPr>
      <w:r>
        <w:t xml:space="preserve">“</w:t>
      </w:r>
      <w:r>
        <w:t xml:space="preserve">Books are windows or mirrors for us… historical fiction… is really a window into someone else’s experience.</w:t>
      </w:r>
      <w:r>
        <w:t xml:space="preserve">”</w:t>
      </w:r>
      <w:r>
        <w:t xml:space="preserve"> </w:t>
      </w:r>
      <w:r>
        <w:t xml:space="preserve">[1]</w:t>
      </w:r>
    </w:p>
    <w:bookmarkStart w:id="26" w:name="pachinko"/>
    <w:p>
      <w:pPr>
        <w:pStyle w:val="Heading3"/>
      </w:pPr>
      <w:r>
        <w:rPr>
          <w:iCs/>
          <w:i/>
        </w:rPr>
        <w:t xml:space="preserve">Pachink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Pachinko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essica Fai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 multi-generational family story in Korea that moves to Japan [1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in presents it as historical fiction that opens a social world she does not already know well [1]</w:t>
      </w:r>
    </w:p>
    <w:bookmarkEnd w:id="26"/>
    <w:bookmarkStart w:id="27" w:name="homegoing"/>
    <w:p>
      <w:pPr>
        <w:pStyle w:val="Heading3"/>
      </w:pPr>
      <w:r>
        <w:rPr>
          <w:iCs/>
          <w:i/>
        </w:rPr>
        <w:t xml:space="preserve">Homego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Homegoing</w:t>
      </w:r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essica Fain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book follows the impact of the slave trade from West Africa through two split branches of a family [1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fits Fain’s broader preference for fiction that reveals unfamiliar histories through family-level consequences [1]</w:t>
      </w:r>
    </w:p>
    <w:bookmarkEnd w:id="27"/>
    <w:bookmarkStart w:id="28" w:name="history-of-burning"/>
    <w:p>
      <w:pPr>
        <w:pStyle w:val="Heading3"/>
      </w:pPr>
      <w:r>
        <w:rPr>
          <w:iCs/>
          <w:i/>
        </w:rPr>
        <w:t xml:space="preserve">History of Bur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History of Burning</w:t>
      </w:r>
      <w:r>
        <w:t xml:space="preserve"> </w:t>
      </w:r>
      <w:r>
        <w:t xml:space="preserve">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Jessica Fain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t tells the story of Indian indentured servants brought to Uganda to build the British railroad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extends the same perspective-building pattern into a different historical setting that readers may know less well [1]</w:t>
      </w:r>
    </w:p>
    <w:bookmarkEnd w:id="28"/>
    <w:bookmarkEnd w:id="29"/>
    <w:bookmarkStart w:id="35" w:name="additional-low-context-signal"/>
    <w:p>
      <w:pPr>
        <w:pStyle w:val="Heading2"/>
      </w:pPr>
      <w:r>
        <w:t xml:space="preserve">Additional low-context signal</w:t>
      </w:r>
    </w:p>
    <w:p>
      <w:pPr>
        <w:pStyle w:val="FirstParagraph"/>
      </w:pPr>
      <w:r>
        <w:t xml:space="preserve">Elon Musk shared a brief but direct video recommendation, calling it a good explanation of nihilist philosophy [2].</w:t>
      </w:r>
    </w:p>
    <w:bookmarkStart w:id="31" w:name="X792e34eeec04a8fbec800f8050dc4513089c5d2"/>
    <w:p>
      <w:pPr>
        <w:pStyle w:val="Heading3"/>
      </w:pPr>
      <w:r>
        <w:t xml:space="preserve">Video described as a good explanation of nihilist philosoph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Not specified in the source material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0">
        <w:r>
          <w:rPr>
            <w:rStyle w:val="Hyperlink"/>
          </w:rPr>
          <w:t xml:space="preserve">https://video.twimg.com/amplify_video/2035834974327173120/vid/avc1/1280x720/4HnIR-oivyjo64B0.mp4?tag=21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lon Musk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usk’s entire comment is that it is a</w:t>
      </w:r>
      <w:r>
        <w:t xml:space="preserve"> </w:t>
      </w:r>
      <w:r>
        <w:t xml:space="preserve">“</w:t>
      </w:r>
      <w:r>
        <w:t xml:space="preserve">good explanation</w:t>
      </w:r>
      <w:r>
        <w:t xml:space="preserve">”</w:t>
      </w:r>
      <w:r>
        <w:t xml:space="preserve"> </w:t>
      </w:r>
      <w:r>
        <w:t xml:space="preserve">of the topic [2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ntext is thin, but it is still a clear pointer to a resource he found useful as an explainer [2]</w:t>
      </w:r>
    </w:p>
    <w:p>
      <w:r>
        <w:pict>
          <v:rect style="width:0;height:1.5pt" o:hralign="center" o:hrstd="t" o:hr="t"/>
        </w:pict>
      </w:r>
    </w:p>
    <w:bookmarkEnd w:id="31"/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The art of influence: The single most important skill left that AI can’t replace | Jessica Fai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0" Target="https://video.twimg.com/amplify_video/2035834974327173120/vid/avc1/1280x720/4HnIR-oivyjo64B0.mp4?tag=21" TargetMode="External" /><Relationship Type="http://schemas.openxmlformats.org/officeDocument/2006/relationships/hyperlink" Id="rId32" Target="https://www.youtube.com/watch?v=RP4vJeIb7WU" TargetMode="External" /><Relationship Type="http://schemas.openxmlformats.org/officeDocument/2006/relationships/hyperlink" Id="rId33" Target="https://x.com/elonmusk/status/2035857535140545016" TargetMode="External" /><Relationship Type="http://schemas.openxmlformats.org/officeDocument/2006/relationships/hyperlink" Id="rId23" Target="https://youtube.com/watch?v=RP4vJeIb7WU&amp;t=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video.twimg.com/amplify_video/2035834974327173120/vid/avc1/1280x720/4HnIR-oivyjo64B0.mp4?tag=21" TargetMode="External" /><Relationship Type="http://schemas.openxmlformats.org/officeDocument/2006/relationships/hyperlink" Id="rId32" Target="https://www.youtube.com/watch?v=RP4vJeIb7WU" TargetMode="External" /><Relationship Type="http://schemas.openxmlformats.org/officeDocument/2006/relationships/hyperlink" Id="rId33" Target="https://x.com/elonmusk/status/2035857535140545016" TargetMode="External" /><Relationship Type="http://schemas.openxmlformats.org/officeDocument/2006/relationships/hyperlink" Id="rId23" Target="https://youtube.com/watch?v=RP4vJeIb7WU&amp;t=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ssica Fain's Switch Framework Anchors Today's Learning Recommendations</dc:title>
  <dc:creator>Recommended Reading from Tech Founders</dc:creator>
  <cp:keywords/>
  <dcterms:created xsi:type="dcterms:W3CDTF">2026-03-23T20:31:45Z</dcterms:created>
  <dcterms:modified xsi:type="dcterms:W3CDTF">2026-03-23T2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3</vt:lpwstr>
  </property>
</Properties>
</file>